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36EAA" w14:textId="2B98158F" w:rsidR="00A86880" w:rsidRDefault="00A86880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даток 1</w:t>
      </w:r>
    </w:p>
    <w:p w14:paraId="28A9301F" w14:textId="4ED2C312" w:rsidR="00A86880" w:rsidRDefault="00A86880" w:rsidP="00A86880">
      <w:pPr>
        <w:spacing w:after="0" w:line="240" w:lineRule="auto"/>
        <w:ind w:left="5103"/>
        <w:jc w:val="righ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Запиту цінових пропозицій від </w:t>
      </w:r>
      <w:r w:rsidR="00076292" w:rsidRPr="00076292">
        <w:rPr>
          <w:rFonts w:ascii="Times New Roman" w:hAnsi="Times New Roman" w:cs="Times New Roman"/>
          <w:color w:val="000000"/>
          <w:sz w:val="24"/>
          <w:szCs w:val="24"/>
          <w:lang w:val="ru-RU"/>
        </w:rPr>
        <w:t>20</w:t>
      </w:r>
      <w:r w:rsidR="0071568F" w:rsidRPr="0071568F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645990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076292" w:rsidRPr="00076292">
        <w:rPr>
          <w:rFonts w:ascii="Times New Roman" w:hAnsi="Times New Roman" w:cs="Times New Roman"/>
          <w:color w:val="000000"/>
          <w:sz w:val="24"/>
          <w:szCs w:val="24"/>
          <w:lang w:val="ru-RU"/>
        </w:rPr>
        <w:t>3</w:t>
      </w:r>
      <w:r w:rsidR="0071568F" w:rsidRPr="0071568F">
        <w:rPr>
          <w:rFonts w:ascii="Times New Roman" w:hAnsi="Times New Roman" w:cs="Times New Roman"/>
          <w:color w:val="000000"/>
          <w:sz w:val="24"/>
          <w:szCs w:val="24"/>
        </w:rPr>
        <w:t>.201</w:t>
      </w:r>
      <w:r w:rsidR="00645990">
        <w:rPr>
          <w:rFonts w:ascii="Times New Roman" w:hAnsi="Times New Roman" w:cs="Times New Roman"/>
          <w:color w:val="000000"/>
          <w:sz w:val="24"/>
          <w:szCs w:val="24"/>
        </w:rPr>
        <w:t>9 р.</w:t>
      </w:r>
    </w:p>
    <w:p w14:paraId="7DA7F03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B7A82E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BBAEB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ІНОВА ПРОПОЗИЦІЯ</w:t>
      </w:r>
    </w:p>
    <w:p w14:paraId="792ACA04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950159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61A3F3" w14:textId="77777777" w:rsidR="00A86880" w:rsidRDefault="00A86880" w:rsidP="00A8688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DB7B6B" w14:textId="5F768924" w:rsidR="00A86880" w:rsidRDefault="00A86880" w:rsidP="00894331">
      <w:pPr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 відповідь на Запит цінової пропозиції Громадської спілки «Фонд підтримки реформ в Україні» на </w:t>
      </w:r>
      <w:r w:rsidRPr="00076292">
        <w:rPr>
          <w:rFonts w:ascii="Times New Roman" w:hAnsi="Times New Roman" w:cs="Times New Roman"/>
          <w:sz w:val="24"/>
          <w:szCs w:val="24"/>
        </w:rPr>
        <w:t xml:space="preserve">закупівлю </w:t>
      </w:r>
      <w:r w:rsidR="00076292" w:rsidRPr="00076292">
        <w:rPr>
          <w:rFonts w:ascii="Times New Roman" w:hAnsi="Times New Roman" w:cs="Times New Roman"/>
          <w:bCs/>
          <w:sz w:val="24"/>
          <w:szCs w:val="24"/>
        </w:rPr>
        <w:t>фотопослуг під час проведення робочої зустрічі Ради з міжнародної торгівлі 01.0</w:t>
      </w:r>
      <w:r w:rsidR="00076292">
        <w:rPr>
          <w:rFonts w:ascii="Times New Roman" w:hAnsi="Times New Roman" w:cs="Times New Roman"/>
          <w:bCs/>
          <w:sz w:val="24"/>
          <w:szCs w:val="24"/>
        </w:rPr>
        <w:t>4</w:t>
      </w:r>
      <w:r w:rsidR="00076292" w:rsidRPr="00076292">
        <w:rPr>
          <w:rFonts w:ascii="Times New Roman" w:hAnsi="Times New Roman" w:cs="Times New Roman"/>
          <w:bCs/>
          <w:sz w:val="24"/>
          <w:szCs w:val="24"/>
        </w:rPr>
        <w:t>.2019 року</w:t>
      </w:r>
      <w:r w:rsidR="00076292" w:rsidRPr="00076292">
        <w:rPr>
          <w:rFonts w:ascii="Times New Roman" w:hAnsi="Times New Roman" w:cs="Times New Roman"/>
          <w:sz w:val="24"/>
          <w:szCs w:val="24"/>
        </w:rPr>
        <w:t xml:space="preserve"> </w:t>
      </w:r>
      <w:r w:rsidR="00076292">
        <w:rPr>
          <w:rFonts w:ascii="Times New Roman" w:hAnsi="Times New Roman" w:cs="Times New Roman"/>
          <w:sz w:val="24"/>
          <w:szCs w:val="24"/>
        </w:rPr>
        <w:t xml:space="preserve">в рамках проекту </w:t>
      </w:r>
      <w:r w:rsidRPr="00076292">
        <w:rPr>
          <w:rFonts w:ascii="Times New Roman" w:hAnsi="Times New Roman" w:cs="Times New Roman"/>
          <w:sz w:val="24"/>
          <w:szCs w:val="24"/>
        </w:rPr>
        <w:t>«Розвиток потенціалу Департаменту розвитку експорту та Департаменту технічного регулювання Міністерства</w:t>
      </w:r>
      <w:r w:rsidRPr="00B925D7">
        <w:rPr>
          <w:rFonts w:ascii="Times New Roman" w:hAnsi="Times New Roman" w:cs="Times New Roman"/>
          <w:sz w:val="24"/>
          <w:szCs w:val="24"/>
        </w:rPr>
        <w:t xml:space="preserve"> економічного розвитку і торгівлі України задля спрямування та координації розробки та реалізації політики в рамках компетенції департаментів» за підтримки GIZ, що діє за дорученням Федерального міністерства економічного співробітництва та розвитку (BMZ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</w:t>
      </w:r>
      <w:r w:rsidR="00894331" w:rsidRPr="0071568F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назва компанії</w:t>
      </w:r>
      <w:r w:rsidR="0071568F">
        <w:rPr>
          <w:rFonts w:ascii="Times New Roman" w:hAnsi="Times New Roman" w:cs="Times New Roman"/>
          <w:sz w:val="24"/>
          <w:szCs w:val="24"/>
          <w:highlight w:val="yellow"/>
        </w:rPr>
        <w:t>/</w:t>
      </w:r>
      <w:r w:rsidR="0071568F" w:rsidRPr="0071568F">
        <w:rPr>
          <w:rFonts w:ascii="Times New Roman" w:hAnsi="Times New Roman" w:cs="Times New Roman"/>
          <w:i/>
          <w:sz w:val="24"/>
          <w:szCs w:val="24"/>
          <w:highlight w:val="yellow"/>
        </w:rPr>
        <w:t>ФО-П</w:t>
      </w:r>
      <w:r w:rsidRPr="0071568F">
        <w:rPr>
          <w:rFonts w:ascii="Times New Roman" w:hAnsi="Times New Roman" w:cs="Times New Roman"/>
          <w:sz w:val="24"/>
          <w:szCs w:val="24"/>
          <w:highlight w:val="yellow"/>
        </w:rPr>
        <w:t>_________________</w:t>
      </w:r>
      <w:r>
        <w:rPr>
          <w:rFonts w:ascii="Times New Roman" w:hAnsi="Times New Roman" w:cs="Times New Roman"/>
          <w:sz w:val="24"/>
          <w:szCs w:val="24"/>
        </w:rPr>
        <w:t>, нада</w:t>
      </w:r>
      <w:r w:rsidR="00894331">
        <w:rPr>
          <w:rFonts w:ascii="Times New Roman" w:hAnsi="Times New Roman" w:cs="Times New Roman"/>
          <w:sz w:val="24"/>
          <w:szCs w:val="24"/>
        </w:rPr>
        <w:t>є</w:t>
      </w:r>
      <w:r>
        <w:rPr>
          <w:rFonts w:ascii="Times New Roman" w:hAnsi="Times New Roman" w:cs="Times New Roman"/>
          <w:sz w:val="24"/>
          <w:szCs w:val="24"/>
        </w:rPr>
        <w:t xml:space="preserve"> свою цінову пропозицію і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uk-UA"/>
        </w:rPr>
        <w:t>урахуванням усіх своїх витрат, податків і зборів, що сплачуються або мають бути сплачені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9C9E9F2" w14:textId="2D94A6CF" w:rsidR="00645990" w:rsidRPr="00076292" w:rsidRDefault="00076292" w:rsidP="00076292">
      <w:pPr>
        <w:spacing w:after="0"/>
        <w:ind w:left="360" w:right="76"/>
        <w:outlineLvl w:val="0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Сума у гривні цифрами та прописом: ________________________________</w:t>
      </w:r>
      <w:r w:rsidRPr="00076292">
        <w:rPr>
          <w:rFonts w:ascii="Times New Roman" w:hAnsi="Times New Roman" w:cs="Times New Roman"/>
          <w:b/>
          <w:sz w:val="24"/>
          <w:szCs w:val="24"/>
          <w:highlight w:val="yellow"/>
        </w:rPr>
        <w:t>____</w:t>
      </w:r>
    </w:p>
    <w:p w14:paraId="468904FE" w14:textId="77777777" w:rsidR="00A86880" w:rsidRDefault="00A86880" w:rsidP="00A86880">
      <w:pPr>
        <w:spacing w:after="0"/>
        <w:ind w:right="76"/>
        <w:jc w:val="center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11915400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Я погоджуюся дотримуватися умов цієї цінової пропозиції протягом 30 днів з дня розкриття цінових пропозицій. </w:t>
      </w:r>
      <w:bookmarkStart w:id="0" w:name="_Hlk516223650"/>
      <w:r>
        <w:rPr>
          <w:rFonts w:ascii="Times New Roman" w:hAnsi="Times New Roman" w:cs="Times New Roman"/>
          <w:sz w:val="24"/>
          <w:szCs w:val="24"/>
        </w:rPr>
        <w:t>Наша цінова пропозиція буде обов'язковою для нас і може бути акцептована Вами в будь-який час до закінчення зазначеного терміну.</w:t>
      </w:r>
    </w:p>
    <w:bookmarkEnd w:id="0"/>
    <w:p w14:paraId="0F5041AB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14F40368" w14:textId="6F40F9B0" w:rsidR="00A86880" w:rsidRDefault="000A41A6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Інформацію про</w:t>
      </w:r>
      <w:r w:rsidR="00F90E15">
        <w:rPr>
          <w:rFonts w:ascii="Times New Roman" w:hAnsi="Times New Roman" w:cs="Times New Roman"/>
          <w:sz w:val="24"/>
          <w:szCs w:val="24"/>
        </w:rPr>
        <w:t xml:space="preserve"> </w:t>
      </w:r>
      <w:r w:rsidR="001A48B8">
        <w:rPr>
          <w:rFonts w:ascii="Times New Roman" w:hAnsi="Times New Roman" w:cs="Times New Roman"/>
          <w:sz w:val="24"/>
          <w:szCs w:val="24"/>
        </w:rPr>
        <w:t>компанію/ФОП додається</w:t>
      </w:r>
      <w:r w:rsidR="00A86880">
        <w:rPr>
          <w:rFonts w:ascii="Times New Roman" w:hAnsi="Times New Roman" w:cs="Times New Roman"/>
          <w:sz w:val="24"/>
          <w:szCs w:val="24"/>
        </w:rPr>
        <w:t>.</w:t>
      </w:r>
    </w:p>
    <w:p w14:paraId="70336ECA" w14:textId="77777777" w:rsidR="00A86880" w:rsidRDefault="00A86880" w:rsidP="00A86880">
      <w:pPr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E3C90" w14:textId="77777777" w:rsidR="00A86880" w:rsidRDefault="00A86880" w:rsidP="00A8688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08D6197D" w14:textId="7EA01867" w:rsidR="00A86880" w:rsidRDefault="00A86880" w:rsidP="001A48B8">
      <w:pPr>
        <w:spacing w:after="0"/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  <w:t>___________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  <w:t xml:space="preserve">________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A48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14:paraId="189C743B" w14:textId="4ECF0A93" w:rsidR="00A86880" w:rsidRDefault="00A86880" w:rsidP="001A48B8">
      <w:pPr>
        <w:ind w:left="851" w:firstLine="283"/>
        <w:rPr>
          <w:rFonts w:ascii="Times New Roman" w:hAnsi="Times New Roman" w:cs="Times New Roman"/>
          <w:i/>
          <w:sz w:val="20"/>
          <w:szCs w:val="24"/>
        </w:rPr>
      </w:pPr>
      <w:r>
        <w:rPr>
          <w:rFonts w:ascii="Times New Roman" w:hAnsi="Times New Roman" w:cs="Times New Roman"/>
          <w:i/>
          <w:sz w:val="20"/>
          <w:szCs w:val="24"/>
        </w:rPr>
        <w:t xml:space="preserve">Посада, прізвище, ініціали учасника               </w:t>
      </w:r>
      <w:r>
        <w:rPr>
          <w:rFonts w:ascii="Times New Roman" w:hAnsi="Times New Roman" w:cs="Times New Roman"/>
          <w:i/>
          <w:sz w:val="20"/>
          <w:szCs w:val="24"/>
        </w:rPr>
        <w:tab/>
      </w:r>
      <w:r>
        <w:rPr>
          <w:rFonts w:ascii="Times New Roman" w:hAnsi="Times New Roman" w:cs="Times New Roman"/>
          <w:i/>
          <w:sz w:val="20"/>
          <w:szCs w:val="24"/>
        </w:rPr>
        <w:tab/>
      </w:r>
      <w:r w:rsidR="001A48B8">
        <w:rPr>
          <w:rFonts w:ascii="Times New Roman" w:hAnsi="Times New Roman" w:cs="Times New Roman"/>
          <w:i/>
          <w:sz w:val="20"/>
          <w:szCs w:val="24"/>
        </w:rPr>
        <w:t xml:space="preserve">                   </w:t>
      </w:r>
      <w:r>
        <w:rPr>
          <w:rFonts w:ascii="Times New Roman" w:hAnsi="Times New Roman" w:cs="Times New Roman"/>
          <w:i/>
          <w:sz w:val="20"/>
          <w:szCs w:val="24"/>
        </w:rPr>
        <w:t xml:space="preserve">  (підпис) </w:t>
      </w:r>
    </w:p>
    <w:p w14:paraId="4523B68B" w14:textId="77777777" w:rsidR="00A86880" w:rsidRDefault="00A86880" w:rsidP="00A86880">
      <w:pPr>
        <w:ind w:firstLine="540"/>
        <w:rPr>
          <w:rFonts w:ascii="Times New Roman" w:hAnsi="Times New Roman" w:cs="Times New Roman"/>
          <w:i/>
          <w:sz w:val="24"/>
          <w:szCs w:val="24"/>
        </w:rPr>
      </w:pPr>
    </w:p>
    <w:p w14:paraId="061EC928" w14:textId="56A4EA18" w:rsidR="00A86880" w:rsidRDefault="00A86880" w:rsidP="00A86880">
      <w:pPr>
        <w:ind w:firstLine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та </w:t>
      </w:r>
      <w:r w:rsidR="008300D6">
        <w:rPr>
          <w:rFonts w:ascii="Times New Roman" w:hAnsi="Times New Roman" w:cs="Times New Roman"/>
          <w:sz w:val="24"/>
          <w:szCs w:val="24"/>
        </w:rPr>
        <w:t>25.0</w:t>
      </w:r>
      <w:r w:rsidR="00723F21">
        <w:rPr>
          <w:rFonts w:ascii="Times New Roman" w:hAnsi="Times New Roman" w:cs="Times New Roman"/>
          <w:sz w:val="24"/>
          <w:szCs w:val="24"/>
        </w:rPr>
        <w:t>3</w:t>
      </w:r>
      <w:bookmarkStart w:id="1" w:name="_GoBack"/>
      <w:bookmarkEnd w:id="1"/>
      <w:r w:rsidR="008300D6">
        <w:rPr>
          <w:rFonts w:ascii="Times New Roman" w:hAnsi="Times New Roman" w:cs="Times New Roman"/>
          <w:sz w:val="24"/>
          <w:szCs w:val="24"/>
        </w:rPr>
        <w:t>.2019 р.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</w:t>
      </w:r>
    </w:p>
    <w:p w14:paraId="6617A672" w14:textId="77777777" w:rsidR="00A86880" w:rsidRDefault="00A86880" w:rsidP="00A86880"/>
    <w:p w14:paraId="4564B55B" w14:textId="77777777" w:rsidR="00D85742" w:rsidRDefault="00D85742"/>
    <w:sectPr w:rsidR="00D85742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8E7"/>
    <w:multiLevelType w:val="hybridMultilevel"/>
    <w:tmpl w:val="7C924D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C1FE5"/>
    <w:multiLevelType w:val="hybridMultilevel"/>
    <w:tmpl w:val="944458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522F7"/>
    <w:multiLevelType w:val="multilevel"/>
    <w:tmpl w:val="4B14CB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1B63B4"/>
    <w:multiLevelType w:val="hybridMultilevel"/>
    <w:tmpl w:val="8694642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A4BDA"/>
    <w:multiLevelType w:val="hybridMultilevel"/>
    <w:tmpl w:val="988A50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5C5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50B6D"/>
    <w:multiLevelType w:val="hybridMultilevel"/>
    <w:tmpl w:val="23D85FC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A3B4F"/>
    <w:multiLevelType w:val="hybridMultilevel"/>
    <w:tmpl w:val="1250DF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420B2"/>
    <w:multiLevelType w:val="hybridMultilevel"/>
    <w:tmpl w:val="2D8C9D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A435F"/>
    <w:multiLevelType w:val="hybridMultilevel"/>
    <w:tmpl w:val="BD62029E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4B3D3908"/>
    <w:multiLevelType w:val="hybridMultilevel"/>
    <w:tmpl w:val="6F22E1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8B461F"/>
    <w:multiLevelType w:val="hybridMultilevel"/>
    <w:tmpl w:val="A238DDB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B22348"/>
    <w:multiLevelType w:val="hybridMultilevel"/>
    <w:tmpl w:val="84063B12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B5727E"/>
    <w:multiLevelType w:val="hybridMultilevel"/>
    <w:tmpl w:val="4950FC8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8"/>
  </w:num>
  <w:num w:numId="5">
    <w:abstractNumId w:val="3"/>
  </w:num>
  <w:num w:numId="6">
    <w:abstractNumId w:val="6"/>
  </w:num>
  <w:num w:numId="7">
    <w:abstractNumId w:val="9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1"/>
  </w:num>
  <w:num w:numId="11">
    <w:abstractNumId w:val="12"/>
  </w:num>
  <w:num w:numId="12">
    <w:abstractNumId w:val="1"/>
  </w:num>
  <w:num w:numId="13">
    <w:abstractNumId w:val="7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zIyMLU0MTO3MDRU0lEKTi0uzszPAykwrwUAaqHExSwAAAA="/>
  </w:docVars>
  <w:rsids>
    <w:rsidRoot w:val="24C35536"/>
    <w:rsid w:val="00014287"/>
    <w:rsid w:val="000452B1"/>
    <w:rsid w:val="0007551F"/>
    <w:rsid w:val="00076292"/>
    <w:rsid w:val="000A41A6"/>
    <w:rsid w:val="000F6AC7"/>
    <w:rsid w:val="001A48B8"/>
    <w:rsid w:val="002116C4"/>
    <w:rsid w:val="00222995"/>
    <w:rsid w:val="00347636"/>
    <w:rsid w:val="004A34B6"/>
    <w:rsid w:val="004B53FE"/>
    <w:rsid w:val="00516269"/>
    <w:rsid w:val="00554539"/>
    <w:rsid w:val="00645990"/>
    <w:rsid w:val="006530CB"/>
    <w:rsid w:val="00653A14"/>
    <w:rsid w:val="006B3D1C"/>
    <w:rsid w:val="006E6E08"/>
    <w:rsid w:val="0071568F"/>
    <w:rsid w:val="00723F21"/>
    <w:rsid w:val="0073192B"/>
    <w:rsid w:val="0076364E"/>
    <w:rsid w:val="00813632"/>
    <w:rsid w:val="008141DF"/>
    <w:rsid w:val="008300D6"/>
    <w:rsid w:val="00880C5A"/>
    <w:rsid w:val="00894331"/>
    <w:rsid w:val="008943AC"/>
    <w:rsid w:val="008A641C"/>
    <w:rsid w:val="00A03788"/>
    <w:rsid w:val="00A505A6"/>
    <w:rsid w:val="00A86880"/>
    <w:rsid w:val="00A90440"/>
    <w:rsid w:val="00B925D7"/>
    <w:rsid w:val="00C356B3"/>
    <w:rsid w:val="00CF171A"/>
    <w:rsid w:val="00D170ED"/>
    <w:rsid w:val="00D76D2B"/>
    <w:rsid w:val="00D85742"/>
    <w:rsid w:val="00DD01E8"/>
    <w:rsid w:val="00E62730"/>
    <w:rsid w:val="00E65003"/>
    <w:rsid w:val="00E82137"/>
    <w:rsid w:val="00E91A03"/>
    <w:rsid w:val="00EA7549"/>
    <w:rsid w:val="00EB586B"/>
    <w:rsid w:val="00EF2621"/>
    <w:rsid w:val="00F2101E"/>
    <w:rsid w:val="00F90E15"/>
    <w:rsid w:val="24C35536"/>
    <w:rsid w:val="4DAB7F8B"/>
    <w:rsid w:val="7807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D2C3"/>
  <w15:chartTrackingRefBased/>
  <w15:docId w15:val="{F14AA43A-A92D-4B77-93FF-697EB08CF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1A03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91A0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E91A03"/>
    <w:pPr>
      <w:ind w:left="720"/>
      <w:contextualSpacing/>
    </w:pPr>
  </w:style>
  <w:style w:type="paragraph" w:customStyle="1" w:styleId="rvps2">
    <w:name w:val="rvps2"/>
    <w:basedOn w:val="a"/>
    <w:rsid w:val="00E91A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BaseebolaChar">
    <w:name w:val="Base_ebola Char"/>
    <w:link w:val="Baseebola"/>
    <w:locked/>
    <w:rsid w:val="00E91A03"/>
    <w:rPr>
      <w:rFonts w:ascii="Calibri" w:hAnsi="Calibri" w:cs="Calibri"/>
      <w:color w:val="262626"/>
      <w:sz w:val="18"/>
      <w:szCs w:val="18"/>
      <w:lang w:val="ru-RU"/>
    </w:rPr>
  </w:style>
  <w:style w:type="paragraph" w:customStyle="1" w:styleId="Baseebola">
    <w:name w:val="Base_ebola"/>
    <w:basedOn w:val="a"/>
    <w:link w:val="BaseebolaChar"/>
    <w:qFormat/>
    <w:rsid w:val="00E91A03"/>
    <w:pPr>
      <w:spacing w:after="200" w:line="240" w:lineRule="auto"/>
    </w:pPr>
    <w:rPr>
      <w:rFonts w:ascii="Calibri" w:hAnsi="Calibri" w:cs="Calibri"/>
      <w:color w:val="262626"/>
      <w:sz w:val="18"/>
      <w:szCs w:val="18"/>
      <w:lang w:val="ru-RU"/>
    </w:rPr>
  </w:style>
  <w:style w:type="table" w:styleId="a5">
    <w:name w:val="Table Grid"/>
    <w:basedOn w:val="a1"/>
    <w:uiPriority w:val="39"/>
    <w:rsid w:val="00E91A0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D76D2B"/>
    <w:rPr>
      <w:color w:val="605E5C"/>
      <w:shd w:val="clear" w:color="auto" w:fill="E1DFDD"/>
    </w:rPr>
  </w:style>
  <w:style w:type="character" w:styleId="a7">
    <w:name w:val="Strong"/>
    <w:basedOn w:val="a0"/>
    <w:uiPriority w:val="22"/>
    <w:qFormat/>
    <w:rsid w:val="000762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2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23</Words>
  <Characters>527</Characters>
  <Application>Microsoft Office Word</Application>
  <DocSecurity>0</DocSecurity>
  <Lines>4</Lines>
  <Paragraphs>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 Krasitska</dc:creator>
  <cp:keywords/>
  <dc:description/>
  <cp:lastModifiedBy>Оксана Красiцька</cp:lastModifiedBy>
  <cp:revision>7</cp:revision>
  <dcterms:created xsi:type="dcterms:W3CDTF">2018-11-22T13:39:00Z</dcterms:created>
  <dcterms:modified xsi:type="dcterms:W3CDTF">2019-04-04T14:23:00Z</dcterms:modified>
</cp:coreProperties>
</file>